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E9F91D" w14:textId="30B6E6A6" w:rsidR="00A30CCC" w:rsidRDefault="00A30CCC" w:rsidP="00522965">
      <w:pPr>
        <w:spacing w:after="0" w:line="259" w:lineRule="auto"/>
        <w:ind w:left="0" w:right="1361" w:firstLine="0"/>
        <w:jc w:val="center"/>
      </w:pPr>
    </w:p>
    <w:p w14:paraId="0B06B6E3" w14:textId="37556DEB" w:rsidR="00A30CCC" w:rsidRDefault="00A30CCC" w:rsidP="004865F2">
      <w:pPr>
        <w:spacing w:after="0" w:line="259" w:lineRule="auto"/>
        <w:ind w:left="0" w:right="1361" w:firstLine="0"/>
      </w:pPr>
    </w:p>
    <w:p w14:paraId="52E48604" w14:textId="73BB479E" w:rsidR="00577548" w:rsidRDefault="00577548" w:rsidP="00D5203B">
      <w:pPr>
        <w:spacing w:after="0" w:line="259" w:lineRule="auto"/>
        <w:ind w:left="0" w:right="1361" w:firstLine="0"/>
        <w:jc w:val="center"/>
        <w:rPr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1C85E04" wp14:editId="364F5D19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6000750" cy="72711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XAS_Logo_Horizontal_RGB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7271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D1E49B" w14:textId="77777777" w:rsidR="00577548" w:rsidRDefault="00577548" w:rsidP="00D5203B">
      <w:pPr>
        <w:spacing w:after="0" w:line="259" w:lineRule="auto"/>
        <w:ind w:left="0" w:right="1361" w:firstLine="0"/>
        <w:jc w:val="center"/>
        <w:rPr>
          <w:sz w:val="40"/>
          <w:szCs w:val="40"/>
        </w:rPr>
      </w:pPr>
    </w:p>
    <w:p w14:paraId="39F2F923" w14:textId="77777777" w:rsidR="00577548" w:rsidRDefault="00577548" w:rsidP="00577548">
      <w:pPr>
        <w:spacing w:after="0" w:line="259" w:lineRule="auto"/>
        <w:ind w:left="0" w:right="1361" w:firstLine="0"/>
        <w:jc w:val="center"/>
        <w:rPr>
          <w:sz w:val="40"/>
          <w:szCs w:val="40"/>
        </w:rPr>
      </w:pPr>
    </w:p>
    <w:p w14:paraId="1BA2E4C7" w14:textId="2024AC4E" w:rsidR="00A30CCC" w:rsidRPr="00D5203B" w:rsidRDefault="00A30CCC" w:rsidP="00577548">
      <w:pPr>
        <w:spacing w:after="0" w:line="259" w:lineRule="auto"/>
        <w:ind w:left="0" w:right="1361" w:firstLine="0"/>
        <w:jc w:val="center"/>
        <w:rPr>
          <w:sz w:val="40"/>
          <w:szCs w:val="40"/>
        </w:rPr>
      </w:pPr>
      <w:r w:rsidRPr="00A30CCC">
        <w:rPr>
          <w:sz w:val="40"/>
          <w:szCs w:val="40"/>
        </w:rPr>
        <w:t>Registering Your Team for</w:t>
      </w:r>
      <w:r w:rsidR="008E17B6">
        <w:rPr>
          <w:sz w:val="40"/>
          <w:szCs w:val="40"/>
        </w:rPr>
        <w:t xml:space="preserve"> State</w:t>
      </w:r>
      <w:r w:rsidRPr="00A30CCC">
        <w:rPr>
          <w:sz w:val="40"/>
          <w:szCs w:val="40"/>
        </w:rPr>
        <w:t xml:space="preserve"> Tournament</w:t>
      </w:r>
    </w:p>
    <w:p w14:paraId="5EE65A72" w14:textId="15685974" w:rsidR="004E023E" w:rsidRPr="00577548" w:rsidRDefault="00643900" w:rsidP="00577548">
      <w:pPr>
        <w:spacing w:after="0" w:line="259" w:lineRule="auto"/>
        <w:ind w:left="0" w:right="1361" w:firstLine="0"/>
        <w:jc w:val="center"/>
        <w:rPr>
          <w:b/>
          <w:sz w:val="22"/>
        </w:rPr>
      </w:pPr>
      <w:r w:rsidRPr="00577548">
        <w:rPr>
          <w:b/>
          <w:sz w:val="22"/>
        </w:rPr>
        <w:t>Your team has been working</w:t>
      </w:r>
      <w:r w:rsidR="004E023E" w:rsidRPr="00577548">
        <w:rPr>
          <w:b/>
          <w:sz w:val="22"/>
        </w:rPr>
        <w:t xml:space="preserve"> all season for your</w:t>
      </w:r>
      <w:r w:rsidR="00577548">
        <w:rPr>
          <w:b/>
          <w:sz w:val="22"/>
        </w:rPr>
        <w:t xml:space="preserve"> </w:t>
      </w:r>
      <w:r w:rsidR="008E17B6" w:rsidRPr="00577548">
        <w:rPr>
          <w:b/>
          <w:sz w:val="22"/>
        </w:rPr>
        <w:t>State Tournament</w:t>
      </w:r>
      <w:r w:rsidR="00A30CCC" w:rsidRPr="00577548">
        <w:rPr>
          <w:b/>
          <w:sz w:val="22"/>
        </w:rPr>
        <w:t>!</w:t>
      </w:r>
    </w:p>
    <w:p w14:paraId="4628B974" w14:textId="77777777" w:rsidR="00A30CCC" w:rsidRPr="00577548" w:rsidRDefault="00A30CCC" w:rsidP="00577548">
      <w:pPr>
        <w:spacing w:after="0" w:line="259" w:lineRule="auto"/>
        <w:ind w:left="0" w:right="1361" w:firstLine="0"/>
        <w:jc w:val="center"/>
        <w:rPr>
          <w:b/>
          <w:sz w:val="22"/>
        </w:rPr>
      </w:pPr>
    </w:p>
    <w:p w14:paraId="7A64A104" w14:textId="34146732" w:rsidR="00067A0D" w:rsidRPr="00577548" w:rsidRDefault="00041350" w:rsidP="004E023E">
      <w:pPr>
        <w:pStyle w:val="ListParagraph"/>
        <w:numPr>
          <w:ilvl w:val="0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Go to RYT.destinationimagination.org </w:t>
      </w:r>
      <w:r w:rsidR="0010526E" w:rsidRPr="00577548">
        <w:rPr>
          <w:sz w:val="22"/>
        </w:rPr>
        <w:t>the</w:t>
      </w:r>
      <w:r w:rsidRPr="00577548">
        <w:rPr>
          <w:sz w:val="22"/>
        </w:rPr>
        <w:t xml:space="preserve"> Sunday</w:t>
      </w:r>
      <w:r w:rsidR="0010526E" w:rsidRPr="00577548">
        <w:rPr>
          <w:sz w:val="22"/>
        </w:rPr>
        <w:t xml:space="preserve"> after your tournament (you will not be able to register </w:t>
      </w:r>
      <w:r w:rsidR="00577548">
        <w:rPr>
          <w:sz w:val="22"/>
        </w:rPr>
        <w:t>before</w:t>
      </w:r>
      <w:r w:rsidR="0010526E" w:rsidRPr="00577548">
        <w:rPr>
          <w:sz w:val="22"/>
        </w:rPr>
        <w:t xml:space="preserve"> that day) </w:t>
      </w:r>
      <w:r w:rsidR="00A30CCC" w:rsidRPr="00577548">
        <w:rPr>
          <w:sz w:val="22"/>
        </w:rPr>
        <w:t xml:space="preserve">and log in using the same credentials you use to log into the </w:t>
      </w:r>
      <w:r w:rsidR="004E023E" w:rsidRPr="00577548">
        <w:rPr>
          <w:sz w:val="22"/>
        </w:rPr>
        <w:t>www.</w:t>
      </w:r>
      <w:r w:rsidR="00A30CCC" w:rsidRPr="00577548">
        <w:rPr>
          <w:sz w:val="22"/>
        </w:rPr>
        <w:t>destinationimagination.org site.</w:t>
      </w:r>
      <w:r w:rsidR="004E023E" w:rsidRPr="00577548">
        <w:rPr>
          <w:sz w:val="22"/>
        </w:rPr>
        <w:t xml:space="preserve"> </w:t>
      </w:r>
    </w:p>
    <w:p w14:paraId="28DDF72D" w14:textId="252AEA20" w:rsidR="00643900" w:rsidRPr="00577548" w:rsidRDefault="004E023E" w:rsidP="00067A0D">
      <w:pPr>
        <w:pStyle w:val="ListParagraph"/>
        <w:spacing w:line="264" w:lineRule="auto"/>
        <w:ind w:firstLine="0"/>
        <w:rPr>
          <w:sz w:val="22"/>
        </w:rPr>
      </w:pPr>
      <w:r w:rsidRPr="00577548">
        <w:rPr>
          <w:sz w:val="22"/>
        </w:rPr>
        <w:t xml:space="preserve"> </w:t>
      </w:r>
      <w:r w:rsidR="008E17B6" w:rsidRPr="00577548">
        <w:rPr>
          <w:noProof/>
          <w:sz w:val="22"/>
        </w:rPr>
        <w:drawing>
          <wp:inline distT="0" distB="0" distL="0" distR="0" wp14:anchorId="69DA48A0" wp14:editId="6D6A321A">
            <wp:extent cx="2788920" cy="191109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2179" t="8545" r="57212" b="16825"/>
                    <a:stretch/>
                  </pic:blipFill>
                  <pic:spPr bwMode="auto">
                    <a:xfrm>
                      <a:off x="0" y="0"/>
                      <a:ext cx="2788920" cy="1911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511E31" w14:textId="77777777" w:rsidR="008E17B6" w:rsidRPr="00577548" w:rsidRDefault="008E17B6" w:rsidP="008E17B6">
      <w:pPr>
        <w:pStyle w:val="ListParagraph"/>
        <w:spacing w:line="264" w:lineRule="auto"/>
        <w:ind w:firstLine="0"/>
        <w:rPr>
          <w:sz w:val="22"/>
        </w:rPr>
      </w:pPr>
    </w:p>
    <w:p w14:paraId="666045FF" w14:textId="1F1F613B" w:rsidR="004E023E" w:rsidRPr="00577548" w:rsidRDefault="004E023E" w:rsidP="004E023E">
      <w:pPr>
        <w:pStyle w:val="ListParagraph"/>
        <w:numPr>
          <w:ilvl w:val="1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Click on the tournament registration button next to your team name. </w:t>
      </w:r>
    </w:p>
    <w:p w14:paraId="48BF30A4" w14:textId="67BA228E" w:rsidR="0010526E" w:rsidRPr="00577548" w:rsidRDefault="0010526E" w:rsidP="0010526E">
      <w:pPr>
        <w:pStyle w:val="ListParagraph"/>
        <w:numPr>
          <w:ilvl w:val="1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When you click the link for the </w:t>
      </w:r>
      <w:r w:rsidR="00826012" w:rsidRPr="00577548">
        <w:rPr>
          <w:sz w:val="22"/>
        </w:rPr>
        <w:t>Texas</w:t>
      </w:r>
      <w:r w:rsidRPr="00577548">
        <w:rPr>
          <w:sz w:val="22"/>
        </w:rPr>
        <w:t xml:space="preserve"> </w:t>
      </w:r>
      <w:r w:rsidR="00D16ED5" w:rsidRPr="00577548">
        <w:rPr>
          <w:sz w:val="22"/>
        </w:rPr>
        <w:t>-State</w:t>
      </w:r>
      <w:r w:rsidRPr="00577548">
        <w:rPr>
          <w:sz w:val="22"/>
        </w:rPr>
        <w:t xml:space="preserve"> Tournament</w:t>
      </w:r>
      <w:r w:rsidR="00D16ED5" w:rsidRPr="00577548">
        <w:rPr>
          <w:sz w:val="22"/>
        </w:rPr>
        <w:t xml:space="preserve"> Registration</w:t>
      </w:r>
      <w:r w:rsidRPr="00577548">
        <w:rPr>
          <w:sz w:val="22"/>
        </w:rPr>
        <w:t>, all your information from your regional tournament will transfer over!</w:t>
      </w:r>
    </w:p>
    <w:p w14:paraId="2886A2B2" w14:textId="516B0AFD" w:rsidR="00B622F9" w:rsidRPr="00577548" w:rsidRDefault="000E25C8" w:rsidP="00B622F9">
      <w:pPr>
        <w:pStyle w:val="ListParagraph"/>
        <w:numPr>
          <w:ilvl w:val="1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When you are </w:t>
      </w:r>
      <w:r w:rsidR="00577548">
        <w:rPr>
          <w:sz w:val="22"/>
        </w:rPr>
        <w:t>o</w:t>
      </w:r>
      <w:r w:rsidRPr="00577548">
        <w:rPr>
          <w:sz w:val="22"/>
        </w:rPr>
        <w:t xml:space="preserve">n the main screen, you will see up to 7 blocks of information that </w:t>
      </w:r>
      <w:r w:rsidR="0010526E" w:rsidRPr="00577548">
        <w:rPr>
          <w:sz w:val="22"/>
        </w:rPr>
        <w:t>need</w:t>
      </w:r>
      <w:r w:rsidRPr="00577548">
        <w:rPr>
          <w:sz w:val="22"/>
        </w:rPr>
        <w:t xml:space="preserve"> to</w:t>
      </w:r>
      <w:r w:rsidR="0010526E" w:rsidRPr="00577548">
        <w:rPr>
          <w:sz w:val="22"/>
        </w:rPr>
        <w:t xml:space="preserve"> be complete</w:t>
      </w:r>
      <w:r w:rsidR="00577548">
        <w:rPr>
          <w:sz w:val="22"/>
        </w:rPr>
        <w:t>d</w:t>
      </w:r>
      <w:r w:rsidR="0010526E" w:rsidRPr="00577548">
        <w:rPr>
          <w:sz w:val="22"/>
        </w:rPr>
        <w:t xml:space="preserve">. </w:t>
      </w:r>
    </w:p>
    <w:p w14:paraId="166A40E0" w14:textId="129165FA" w:rsidR="004E023E" w:rsidRPr="00577548" w:rsidRDefault="00CC036F" w:rsidP="00CC036F">
      <w:pPr>
        <w:pStyle w:val="ListParagraph"/>
        <w:numPr>
          <w:ilvl w:val="1"/>
          <w:numId w:val="5"/>
        </w:numPr>
        <w:spacing w:line="264" w:lineRule="auto"/>
        <w:rPr>
          <w:sz w:val="22"/>
        </w:rPr>
      </w:pPr>
      <w:r w:rsidRPr="00577548">
        <w:rPr>
          <w:b/>
          <w:sz w:val="22"/>
        </w:rPr>
        <w:t xml:space="preserve">Basic Information: </w:t>
      </w:r>
      <w:r w:rsidRPr="00577548">
        <w:rPr>
          <w:sz w:val="22"/>
        </w:rPr>
        <w:t xml:space="preserve">This </w:t>
      </w:r>
      <w:r w:rsidR="004E023E" w:rsidRPr="00577548">
        <w:rPr>
          <w:sz w:val="22"/>
        </w:rPr>
        <w:t xml:space="preserve">contains </w:t>
      </w:r>
      <w:r w:rsidR="00BD6B54" w:rsidRPr="00577548">
        <w:rPr>
          <w:sz w:val="22"/>
        </w:rPr>
        <w:t>your team name, number</w:t>
      </w:r>
      <w:r w:rsidR="00577548">
        <w:rPr>
          <w:sz w:val="22"/>
        </w:rPr>
        <w:t>,</w:t>
      </w:r>
      <w:r w:rsidR="00BD6B54" w:rsidRPr="00577548">
        <w:rPr>
          <w:sz w:val="22"/>
        </w:rPr>
        <w:t xml:space="preserve"> and challenge. Please verify that these are correct. If there are errors, </w:t>
      </w:r>
      <w:r w:rsidR="00D16ED5" w:rsidRPr="00577548">
        <w:rPr>
          <w:sz w:val="22"/>
        </w:rPr>
        <w:t xml:space="preserve">please contact your Regional Director. </w:t>
      </w:r>
    </w:p>
    <w:p w14:paraId="5D9078D4" w14:textId="3B4FF0FB" w:rsidR="003B1256" w:rsidRPr="00577548" w:rsidRDefault="003B1256" w:rsidP="003B1256">
      <w:pPr>
        <w:spacing w:line="264" w:lineRule="auto"/>
        <w:ind w:left="1080" w:firstLine="0"/>
        <w:rPr>
          <w:sz w:val="22"/>
        </w:rPr>
      </w:pPr>
      <w:r w:rsidRPr="00577548">
        <w:rPr>
          <w:noProof/>
          <w:sz w:val="22"/>
        </w:rPr>
        <w:drawing>
          <wp:inline distT="0" distB="0" distL="0" distR="0" wp14:anchorId="04DC99D7" wp14:editId="6B8F6152">
            <wp:extent cx="2695059" cy="1790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02-04 at 10.55.35 A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6651" cy="1791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436B8" w14:textId="34ED5DC5" w:rsidR="00B622F9" w:rsidRPr="00577548" w:rsidRDefault="00B622F9" w:rsidP="004E258E">
      <w:pPr>
        <w:spacing w:line="264" w:lineRule="auto"/>
        <w:ind w:left="1080" w:firstLine="0"/>
        <w:rPr>
          <w:sz w:val="22"/>
        </w:rPr>
      </w:pPr>
    </w:p>
    <w:p w14:paraId="66661EDD" w14:textId="77777777" w:rsidR="003B1256" w:rsidRPr="00577548" w:rsidRDefault="00CC036F" w:rsidP="00CD4713">
      <w:pPr>
        <w:pStyle w:val="ListParagraph"/>
        <w:numPr>
          <w:ilvl w:val="1"/>
          <w:numId w:val="5"/>
        </w:numPr>
        <w:spacing w:line="264" w:lineRule="auto"/>
        <w:rPr>
          <w:sz w:val="22"/>
        </w:rPr>
      </w:pPr>
      <w:r w:rsidRPr="00577548">
        <w:rPr>
          <w:b/>
          <w:sz w:val="22"/>
        </w:rPr>
        <w:t xml:space="preserve">Registration Questions: </w:t>
      </w:r>
      <w:r w:rsidRPr="00577548">
        <w:rPr>
          <w:sz w:val="22"/>
        </w:rPr>
        <w:t>In this block, you will be asked a</w:t>
      </w:r>
      <w:r w:rsidR="00B622F9" w:rsidRPr="00577548">
        <w:rPr>
          <w:sz w:val="22"/>
        </w:rPr>
        <w:t xml:space="preserve">bout </w:t>
      </w:r>
    </w:p>
    <w:p w14:paraId="78696605" w14:textId="615CAAD2" w:rsidR="003B1256" w:rsidRPr="00577548" w:rsidRDefault="00D16ED5" w:rsidP="003B1256">
      <w:pPr>
        <w:pStyle w:val="ListParagraph"/>
        <w:numPr>
          <w:ilvl w:val="2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If you have a member on another team. </w:t>
      </w:r>
    </w:p>
    <w:p w14:paraId="6E64C9F1" w14:textId="7DD10E17" w:rsidR="003B1256" w:rsidRPr="00577548" w:rsidRDefault="00D16ED5" w:rsidP="003B1256">
      <w:pPr>
        <w:pStyle w:val="ListParagraph"/>
        <w:numPr>
          <w:ilvl w:val="2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If you are coaching another team. </w:t>
      </w:r>
    </w:p>
    <w:p w14:paraId="5EC4D187" w14:textId="486E7EAF" w:rsidR="003B1256" w:rsidRPr="00577548" w:rsidRDefault="0061177F" w:rsidP="003B1256">
      <w:pPr>
        <w:pStyle w:val="ListParagraph"/>
        <w:numPr>
          <w:ilvl w:val="2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If you have major scheduling conflicts. </w:t>
      </w:r>
    </w:p>
    <w:p w14:paraId="51FEE686" w14:textId="3520B830" w:rsidR="00067A0D" w:rsidRPr="00577548" w:rsidRDefault="00157D4F" w:rsidP="003B1256">
      <w:pPr>
        <w:pStyle w:val="ListParagraph"/>
        <w:numPr>
          <w:ilvl w:val="2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>List any</w:t>
      </w:r>
      <w:r w:rsidR="00067A0D" w:rsidRPr="00577548">
        <w:rPr>
          <w:sz w:val="22"/>
        </w:rPr>
        <w:t xml:space="preserve"> special </w:t>
      </w:r>
      <w:r w:rsidR="00CE096A" w:rsidRPr="00577548">
        <w:rPr>
          <w:sz w:val="22"/>
        </w:rPr>
        <w:t>accommodations</w:t>
      </w:r>
    </w:p>
    <w:p w14:paraId="12CA084D" w14:textId="10FC3470" w:rsidR="00CC036F" w:rsidRPr="00577548" w:rsidRDefault="00CC036F" w:rsidP="0061177F">
      <w:pPr>
        <w:pStyle w:val="ListParagraph"/>
        <w:spacing w:line="264" w:lineRule="auto"/>
        <w:ind w:left="2160" w:firstLine="0"/>
        <w:rPr>
          <w:sz w:val="22"/>
        </w:rPr>
      </w:pPr>
    </w:p>
    <w:p w14:paraId="1822E5BC" w14:textId="6C538CC4" w:rsidR="0010526E" w:rsidRPr="00577548" w:rsidRDefault="0010526E" w:rsidP="0010526E">
      <w:pPr>
        <w:spacing w:line="264" w:lineRule="auto"/>
        <w:ind w:left="1990"/>
        <w:rPr>
          <w:b/>
          <w:sz w:val="22"/>
        </w:rPr>
      </w:pPr>
      <w:r w:rsidRPr="00577548">
        <w:rPr>
          <w:b/>
          <w:sz w:val="22"/>
        </w:rPr>
        <w:t>ALL SCHEDULING REQUESTS MUST BE SUBMITTED TO YOUR REGIONAL DIRECTOR</w:t>
      </w:r>
    </w:p>
    <w:p w14:paraId="6BBA948F" w14:textId="0038592F" w:rsidR="00522965" w:rsidRPr="00577548" w:rsidRDefault="00522965" w:rsidP="00041350">
      <w:pPr>
        <w:spacing w:line="264" w:lineRule="auto"/>
        <w:ind w:left="0" w:firstLine="0"/>
        <w:rPr>
          <w:sz w:val="22"/>
        </w:rPr>
      </w:pPr>
    </w:p>
    <w:p w14:paraId="0CC213C7" w14:textId="0C7D7983" w:rsidR="00041350" w:rsidRPr="00577548" w:rsidRDefault="00041350" w:rsidP="00041350">
      <w:pPr>
        <w:spacing w:line="264" w:lineRule="auto"/>
        <w:ind w:left="0" w:firstLine="0"/>
        <w:rPr>
          <w:sz w:val="22"/>
        </w:rPr>
      </w:pPr>
    </w:p>
    <w:p w14:paraId="054780CF" w14:textId="6F01E808" w:rsidR="00CD4713" w:rsidRPr="00577548" w:rsidRDefault="003B1256" w:rsidP="00804AC7">
      <w:pPr>
        <w:spacing w:line="264" w:lineRule="auto"/>
        <w:ind w:left="90" w:firstLine="0"/>
        <w:rPr>
          <w:sz w:val="22"/>
        </w:rPr>
      </w:pPr>
      <w:r w:rsidRPr="00577548">
        <w:rPr>
          <w:noProof/>
          <w:sz w:val="22"/>
        </w:rPr>
        <w:drawing>
          <wp:inline distT="0" distB="0" distL="0" distR="0" wp14:anchorId="474CDF71" wp14:editId="626B9B83">
            <wp:extent cx="63500" cy="88900"/>
            <wp:effectExtent l="0" t="0" r="1270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02-04 at 10.56.17 A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0" cy="8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4A1A" w:rsidRPr="00577548">
        <w:rPr>
          <w:b/>
          <w:sz w:val="22"/>
        </w:rPr>
        <w:t xml:space="preserve">f. </w:t>
      </w:r>
      <w:r w:rsidR="00CC036F" w:rsidRPr="00577548">
        <w:rPr>
          <w:b/>
          <w:sz w:val="22"/>
        </w:rPr>
        <w:t>Team Managers:</w:t>
      </w:r>
      <w:r w:rsidR="00B622F9" w:rsidRPr="00577548">
        <w:rPr>
          <w:noProof/>
          <w:sz w:val="22"/>
        </w:rPr>
        <w:t xml:space="preserve"> </w:t>
      </w:r>
      <w:r w:rsidR="00CC036F" w:rsidRPr="00577548">
        <w:rPr>
          <w:b/>
          <w:sz w:val="22"/>
        </w:rPr>
        <w:t xml:space="preserve"> </w:t>
      </w:r>
      <w:r w:rsidR="00CC036F" w:rsidRPr="00577548">
        <w:rPr>
          <w:sz w:val="22"/>
        </w:rPr>
        <w:t xml:space="preserve">This </w:t>
      </w:r>
      <w:r w:rsidR="00577548">
        <w:rPr>
          <w:sz w:val="22"/>
        </w:rPr>
        <w:t>box</w:t>
      </w:r>
      <w:r w:rsidR="00CC036F" w:rsidRPr="00577548">
        <w:rPr>
          <w:sz w:val="22"/>
        </w:rPr>
        <w:t xml:space="preserve"> </w:t>
      </w:r>
      <w:r w:rsidR="00BD6B54" w:rsidRPr="00577548">
        <w:rPr>
          <w:sz w:val="22"/>
        </w:rPr>
        <w:t xml:space="preserve">is for team managers. </w:t>
      </w:r>
      <w:r w:rsidR="00363061" w:rsidRPr="00577548">
        <w:rPr>
          <w:sz w:val="22"/>
        </w:rPr>
        <w:t>In the Team Manager box</w:t>
      </w:r>
      <w:r w:rsidR="00577548">
        <w:rPr>
          <w:sz w:val="22"/>
        </w:rPr>
        <w:t>,</w:t>
      </w:r>
      <w:r w:rsidR="00363061" w:rsidRPr="00577548">
        <w:rPr>
          <w:sz w:val="22"/>
        </w:rPr>
        <w:t xml:space="preserve"> you will see your personal information and that of any co-managers.</w:t>
      </w:r>
      <w:r w:rsidR="00B622F9" w:rsidRPr="00577548">
        <w:rPr>
          <w:sz w:val="22"/>
        </w:rPr>
        <w:t xml:space="preserve"> Unless there are any changes, click </w:t>
      </w:r>
    </w:p>
    <w:p w14:paraId="55F238E8" w14:textId="77777777" w:rsidR="00CD4713" w:rsidRPr="00577548" w:rsidRDefault="00363061" w:rsidP="00CD4713">
      <w:pPr>
        <w:pStyle w:val="ListParagraph"/>
        <w:numPr>
          <w:ilvl w:val="2"/>
          <w:numId w:val="3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>If all the information is correct, click the box that says “this section complete.”</w:t>
      </w:r>
    </w:p>
    <w:p w14:paraId="12100622" w14:textId="5B0FF9EC" w:rsidR="0084574C" w:rsidRPr="00577548" w:rsidRDefault="0084574C" w:rsidP="0084574C">
      <w:pPr>
        <w:spacing w:after="0" w:line="259" w:lineRule="auto"/>
        <w:ind w:left="1980" w:right="1361" w:firstLine="0"/>
        <w:jc w:val="both"/>
        <w:rPr>
          <w:sz w:val="22"/>
        </w:rPr>
      </w:pPr>
      <w:r w:rsidRPr="00577548">
        <w:rPr>
          <w:noProof/>
          <w:sz w:val="22"/>
        </w:rPr>
        <w:drawing>
          <wp:inline distT="0" distB="0" distL="0" distR="0" wp14:anchorId="0EF3AEAD" wp14:editId="2FCD1523">
            <wp:extent cx="2839797" cy="2179471"/>
            <wp:effectExtent l="0" t="0" r="508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ed screen sho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0113" cy="2179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E0CC0" w14:textId="69DC4E7F" w:rsidR="00CD4713" w:rsidRPr="00577548" w:rsidRDefault="00CC036F" w:rsidP="00E14A1A">
      <w:pPr>
        <w:pStyle w:val="ListParagraph"/>
        <w:numPr>
          <w:ilvl w:val="0"/>
          <w:numId w:val="9"/>
        </w:numPr>
        <w:spacing w:after="0" w:line="259" w:lineRule="auto"/>
        <w:ind w:right="1361"/>
        <w:jc w:val="both"/>
        <w:rPr>
          <w:b/>
          <w:sz w:val="22"/>
        </w:rPr>
      </w:pPr>
      <w:r w:rsidRPr="00577548">
        <w:rPr>
          <w:b/>
          <w:sz w:val="22"/>
        </w:rPr>
        <w:t xml:space="preserve">Team Members: </w:t>
      </w:r>
      <w:r w:rsidRPr="00577548">
        <w:rPr>
          <w:sz w:val="22"/>
        </w:rPr>
        <w:t xml:space="preserve">This block is where you will be putting in the information for your team members. </w:t>
      </w:r>
    </w:p>
    <w:p w14:paraId="12A19932" w14:textId="25C4AE65" w:rsidR="00897E3E" w:rsidRPr="00577548" w:rsidRDefault="00B622F9" w:rsidP="00CD4713">
      <w:pPr>
        <w:pStyle w:val="ListParagraph"/>
        <w:numPr>
          <w:ilvl w:val="2"/>
          <w:numId w:val="5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 xml:space="preserve">If there are no changes to contact information, </w:t>
      </w:r>
      <w:r w:rsidR="00363061" w:rsidRPr="00577548">
        <w:rPr>
          <w:sz w:val="22"/>
        </w:rPr>
        <w:t xml:space="preserve">click the box at the bottom right that says, </w:t>
      </w:r>
      <w:r w:rsidR="00897E3E" w:rsidRPr="00577548">
        <w:rPr>
          <w:sz w:val="22"/>
        </w:rPr>
        <w:t>“this section is complete”</w:t>
      </w:r>
      <w:r w:rsidR="00897E3E" w:rsidRPr="00577548">
        <w:rPr>
          <w:noProof/>
          <w:sz w:val="22"/>
        </w:rPr>
        <w:t xml:space="preserve"> </w:t>
      </w:r>
    </w:p>
    <w:p w14:paraId="33AE54AC" w14:textId="6CB03888" w:rsidR="00F82D6A" w:rsidRPr="00577548" w:rsidRDefault="00F82D6A" w:rsidP="00CD4713">
      <w:pPr>
        <w:pStyle w:val="ListParagraph"/>
        <w:numPr>
          <w:ilvl w:val="2"/>
          <w:numId w:val="5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noProof/>
          <w:sz w:val="22"/>
        </w:rPr>
        <w:t>All team members must be listed</w:t>
      </w:r>
      <w:r w:rsidR="00577548">
        <w:rPr>
          <w:noProof/>
          <w:sz w:val="22"/>
        </w:rPr>
        <w:t xml:space="preserve"> </w:t>
      </w:r>
      <w:r w:rsidRPr="00577548">
        <w:rPr>
          <w:noProof/>
          <w:sz w:val="22"/>
        </w:rPr>
        <w:t>to secure award ceremony compl</w:t>
      </w:r>
      <w:r w:rsidR="00577548">
        <w:rPr>
          <w:noProof/>
          <w:sz w:val="22"/>
        </w:rPr>
        <w:t>i</w:t>
      </w:r>
      <w:r w:rsidRPr="00577548">
        <w:rPr>
          <w:noProof/>
          <w:sz w:val="22"/>
        </w:rPr>
        <w:t>mentary wristbands.</w:t>
      </w:r>
      <w:r w:rsidR="0010526E" w:rsidRPr="00577548">
        <w:rPr>
          <w:noProof/>
          <w:sz w:val="22"/>
        </w:rPr>
        <w:t xml:space="preserve"> </w:t>
      </w:r>
    </w:p>
    <w:p w14:paraId="5C4C1B56" w14:textId="126CD033" w:rsidR="0010526E" w:rsidRPr="00577548" w:rsidRDefault="0010526E" w:rsidP="00CD4713">
      <w:pPr>
        <w:pStyle w:val="ListParagraph"/>
        <w:numPr>
          <w:ilvl w:val="2"/>
          <w:numId w:val="5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noProof/>
          <w:sz w:val="22"/>
        </w:rPr>
        <w:t xml:space="preserve">YOUR TEAM will not be scheduled without this being complete. </w:t>
      </w:r>
    </w:p>
    <w:p w14:paraId="5C7EDF71" w14:textId="57E6E941" w:rsidR="00897E3E" w:rsidRPr="00577548" w:rsidRDefault="00AF373E" w:rsidP="00897E3E">
      <w:pPr>
        <w:pStyle w:val="ListParagraph"/>
        <w:spacing w:after="0" w:line="259" w:lineRule="auto"/>
        <w:ind w:left="1440" w:right="1361" w:firstLine="0"/>
        <w:jc w:val="both"/>
        <w:rPr>
          <w:sz w:val="22"/>
        </w:rPr>
      </w:pPr>
      <w:r w:rsidRPr="00577548">
        <w:rPr>
          <w:noProof/>
          <w:sz w:val="22"/>
        </w:rPr>
        <w:drawing>
          <wp:inline distT="0" distB="0" distL="0" distR="0" wp14:anchorId="508F352F" wp14:editId="060D821D">
            <wp:extent cx="3185829" cy="2989173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members edite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6119" cy="298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6EDBA" w14:textId="2217A34F" w:rsidR="004D5B99" w:rsidRPr="00577548" w:rsidRDefault="004D5B99" w:rsidP="00FC1ADE">
      <w:pPr>
        <w:spacing w:after="0" w:line="259" w:lineRule="auto"/>
        <w:ind w:left="0" w:right="1361" w:firstLine="0"/>
        <w:jc w:val="both"/>
        <w:rPr>
          <w:sz w:val="22"/>
        </w:rPr>
      </w:pPr>
    </w:p>
    <w:p w14:paraId="5C4ACCDD" w14:textId="77777777" w:rsidR="004D5B99" w:rsidRPr="00577548" w:rsidRDefault="004D5B99" w:rsidP="004D5B99">
      <w:pPr>
        <w:pStyle w:val="ListParagraph"/>
        <w:spacing w:after="0" w:line="259" w:lineRule="auto"/>
        <w:ind w:right="1361" w:firstLine="0"/>
        <w:jc w:val="both"/>
        <w:rPr>
          <w:sz w:val="22"/>
        </w:rPr>
      </w:pPr>
    </w:p>
    <w:p w14:paraId="6CAD0F63" w14:textId="79153C49" w:rsidR="000C0690" w:rsidRPr="00577548" w:rsidRDefault="000C0690" w:rsidP="00E14A1A">
      <w:pPr>
        <w:pStyle w:val="ListParagraph"/>
        <w:numPr>
          <w:ilvl w:val="0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b/>
          <w:sz w:val="22"/>
        </w:rPr>
        <w:t>Team Payment:</w:t>
      </w:r>
    </w:p>
    <w:p w14:paraId="781C2548" w14:textId="2DE98D34" w:rsidR="000C0690" w:rsidRPr="00577548" w:rsidRDefault="00EC48C0" w:rsidP="00E14A1A">
      <w:pPr>
        <w:pStyle w:val="ListParagraph"/>
        <w:numPr>
          <w:ilvl w:val="2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>Mail</w:t>
      </w:r>
      <w:r w:rsidR="00577548">
        <w:rPr>
          <w:sz w:val="22"/>
        </w:rPr>
        <w:t>-</w:t>
      </w:r>
      <w:r w:rsidRPr="00577548">
        <w:rPr>
          <w:sz w:val="22"/>
        </w:rPr>
        <w:t>in a</w:t>
      </w:r>
      <w:r w:rsidR="00826012" w:rsidRPr="00577548">
        <w:rPr>
          <w:sz w:val="22"/>
        </w:rPr>
        <w:t xml:space="preserve"> school</w:t>
      </w:r>
      <w:r w:rsidRPr="00577548">
        <w:rPr>
          <w:sz w:val="22"/>
        </w:rPr>
        <w:t xml:space="preserve"> check</w:t>
      </w:r>
      <w:r w:rsidR="00404D55" w:rsidRPr="00577548">
        <w:rPr>
          <w:sz w:val="22"/>
        </w:rPr>
        <w:t>- No personal checks accepted and will be returned.</w:t>
      </w:r>
      <w:r w:rsidRPr="00577548">
        <w:rPr>
          <w:sz w:val="22"/>
        </w:rPr>
        <w:t xml:space="preserve"> (address appears if you select this option)</w:t>
      </w:r>
      <w:r w:rsidR="00162C1A" w:rsidRPr="00577548">
        <w:rPr>
          <w:sz w:val="22"/>
        </w:rPr>
        <w:t xml:space="preserve"> Be aware of your timeline (March </w:t>
      </w:r>
      <w:r w:rsidR="0096661C">
        <w:rPr>
          <w:sz w:val="22"/>
        </w:rPr>
        <w:t>7</w:t>
      </w:r>
      <w:r w:rsidR="00162C1A" w:rsidRPr="00577548">
        <w:rPr>
          <w:sz w:val="22"/>
        </w:rPr>
        <w:t>, 202</w:t>
      </w:r>
      <w:r w:rsidR="006C71E0">
        <w:rPr>
          <w:sz w:val="22"/>
        </w:rPr>
        <w:t>4</w:t>
      </w:r>
      <w:r w:rsidR="00162C1A" w:rsidRPr="00577548">
        <w:rPr>
          <w:sz w:val="22"/>
        </w:rPr>
        <w:t>)</w:t>
      </w:r>
    </w:p>
    <w:p w14:paraId="3BA78C75" w14:textId="6ACF3BF5" w:rsidR="00EC48C0" w:rsidRPr="00577548" w:rsidRDefault="00EC48C0" w:rsidP="00E14A1A">
      <w:pPr>
        <w:pStyle w:val="ListParagraph"/>
        <w:numPr>
          <w:ilvl w:val="2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>Pay by Purchaser Order (instructions appear if you select this option)</w:t>
      </w:r>
    </w:p>
    <w:p w14:paraId="524254D3" w14:textId="77777777" w:rsidR="000C0690" w:rsidRPr="00577548" w:rsidRDefault="00643900" w:rsidP="00E14A1A">
      <w:pPr>
        <w:pStyle w:val="ListParagraph"/>
        <w:numPr>
          <w:ilvl w:val="2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>Pay w</w:t>
      </w:r>
      <w:r w:rsidR="00EC48C0" w:rsidRPr="00577548">
        <w:rPr>
          <w:sz w:val="22"/>
        </w:rPr>
        <w:t>ith a Credit Card (card info is entered here</w:t>
      </w:r>
      <w:r w:rsidR="004865F2" w:rsidRPr="00577548">
        <w:rPr>
          <w:sz w:val="22"/>
        </w:rPr>
        <w:t>)</w:t>
      </w:r>
    </w:p>
    <w:p w14:paraId="765333B9" w14:textId="55BCF359" w:rsidR="004865F2" w:rsidRPr="00577548" w:rsidRDefault="004865F2" w:rsidP="00E14A1A">
      <w:pPr>
        <w:pStyle w:val="ListParagraph"/>
        <w:numPr>
          <w:ilvl w:val="2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>There is a button in the upper right of this section where you can view and print an invoice/receipt</w:t>
      </w:r>
    </w:p>
    <w:p w14:paraId="35C606AB" w14:textId="657BC8C6" w:rsidR="004E258E" w:rsidRPr="00577548" w:rsidRDefault="00162C1A" w:rsidP="00E14A1A">
      <w:pPr>
        <w:pStyle w:val="ListParagraph"/>
        <w:numPr>
          <w:ilvl w:val="2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lastRenderedPageBreak/>
        <w:t>Visit our website if your district would like to pay using a credit card. There is a separate link on our website</w:t>
      </w:r>
      <w:r w:rsidR="006C71E0">
        <w:rPr>
          <w:sz w:val="22"/>
        </w:rPr>
        <w:t xml:space="preserve"> (intended for school districts with more than 3 teams). </w:t>
      </w:r>
      <w:bookmarkStart w:id="0" w:name="_GoBack"/>
      <w:bookmarkEnd w:id="0"/>
    </w:p>
    <w:p w14:paraId="256FD5D4" w14:textId="3C457637" w:rsidR="00965797" w:rsidRPr="00577548" w:rsidRDefault="00965797" w:rsidP="00522965">
      <w:pPr>
        <w:spacing w:after="0" w:line="259" w:lineRule="auto"/>
        <w:ind w:left="2250" w:right="1361" w:firstLine="0"/>
        <w:jc w:val="both"/>
        <w:rPr>
          <w:sz w:val="22"/>
        </w:rPr>
      </w:pPr>
    </w:p>
    <w:p w14:paraId="4E6AF0B8" w14:textId="4B8B7884" w:rsidR="00965797" w:rsidRPr="00577548" w:rsidRDefault="00804AC7" w:rsidP="00522965">
      <w:pPr>
        <w:pStyle w:val="ListParagraph"/>
        <w:spacing w:after="0" w:line="360" w:lineRule="auto"/>
        <w:ind w:left="1440" w:right="1361" w:firstLine="0"/>
        <w:jc w:val="both"/>
        <w:rPr>
          <w:sz w:val="22"/>
        </w:rPr>
      </w:pPr>
      <w:r w:rsidRPr="00577548">
        <w:rPr>
          <w:noProof/>
          <w:sz w:val="22"/>
        </w:rPr>
        <w:drawing>
          <wp:inline distT="0" distB="0" distL="0" distR="0" wp14:anchorId="409B4256" wp14:editId="56E907BC">
            <wp:extent cx="2430780" cy="2200222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1723" t="5247" r="61803" b="9548"/>
                    <a:stretch/>
                  </pic:blipFill>
                  <pic:spPr bwMode="auto">
                    <a:xfrm>
                      <a:off x="0" y="0"/>
                      <a:ext cx="2431661" cy="22010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A1A05A" w14:textId="241628FA" w:rsidR="004865F2" w:rsidRPr="00577548" w:rsidRDefault="004865F2" w:rsidP="00E14A1A">
      <w:pPr>
        <w:pStyle w:val="ListParagraph"/>
        <w:numPr>
          <w:ilvl w:val="0"/>
          <w:numId w:val="9"/>
        </w:numPr>
        <w:spacing w:after="0" w:line="259" w:lineRule="auto"/>
        <w:ind w:right="1361"/>
        <w:jc w:val="both"/>
        <w:rPr>
          <w:b/>
          <w:sz w:val="22"/>
        </w:rPr>
      </w:pPr>
      <w:r w:rsidRPr="00577548">
        <w:rPr>
          <w:b/>
          <w:sz w:val="22"/>
        </w:rPr>
        <w:t>CONGRATU</w:t>
      </w:r>
      <w:r w:rsidR="00577548">
        <w:rPr>
          <w:b/>
          <w:sz w:val="22"/>
        </w:rPr>
        <w:t>LA</w:t>
      </w:r>
      <w:r w:rsidRPr="00577548">
        <w:rPr>
          <w:b/>
          <w:sz w:val="22"/>
        </w:rPr>
        <w:t>TIONS! YOU ARE REGISTERED!</w:t>
      </w:r>
    </w:p>
    <w:p w14:paraId="0E9190EA" w14:textId="77777777" w:rsidR="0064753F" w:rsidRPr="00577548" w:rsidRDefault="0064753F" w:rsidP="00E14A1A">
      <w:pPr>
        <w:pStyle w:val="ListParagraph"/>
        <w:numPr>
          <w:ilvl w:val="1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>All managers, parents, and appraisers will get confirmation emails when they have been added.</w:t>
      </w:r>
    </w:p>
    <w:p w14:paraId="017109FF" w14:textId="77777777" w:rsidR="00073DA1" w:rsidRPr="00577548" w:rsidRDefault="00073DA1" w:rsidP="00073DA1">
      <w:pPr>
        <w:spacing w:after="0" w:line="259" w:lineRule="auto"/>
        <w:ind w:right="1361"/>
        <w:jc w:val="both"/>
        <w:rPr>
          <w:sz w:val="22"/>
        </w:rPr>
      </w:pPr>
    </w:p>
    <w:p w14:paraId="4E31A1C1" w14:textId="0917DE82" w:rsidR="00D5203B" w:rsidRPr="00577548" w:rsidRDefault="00073DA1" w:rsidP="00AF373E">
      <w:pPr>
        <w:spacing w:after="0" w:line="259" w:lineRule="auto"/>
        <w:ind w:left="360" w:right="1361" w:firstLine="0"/>
        <w:jc w:val="both"/>
        <w:rPr>
          <w:sz w:val="22"/>
        </w:rPr>
      </w:pPr>
      <w:r w:rsidRPr="00577548">
        <w:rPr>
          <w:noProof/>
          <w:sz w:val="22"/>
        </w:rPr>
        <w:drawing>
          <wp:inline distT="0" distB="0" distL="0" distR="0" wp14:anchorId="2F134B63" wp14:editId="336B316E">
            <wp:extent cx="6840855" cy="11144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64546"/>
                    <a:stretch/>
                  </pic:blipFill>
                  <pic:spPr bwMode="auto">
                    <a:xfrm>
                      <a:off x="0" y="0"/>
                      <a:ext cx="6840855" cy="1114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1745F3" w14:textId="77777777" w:rsidR="004865F2" w:rsidRPr="00577548" w:rsidRDefault="004865F2" w:rsidP="004865F2">
      <w:pPr>
        <w:pStyle w:val="ListParagraph"/>
        <w:spacing w:after="0" w:line="259" w:lineRule="auto"/>
        <w:ind w:left="1440" w:right="1361" w:firstLine="0"/>
        <w:jc w:val="both"/>
        <w:rPr>
          <w:sz w:val="22"/>
        </w:rPr>
      </w:pPr>
    </w:p>
    <w:sectPr w:rsidR="004865F2" w:rsidRPr="00577548">
      <w:pgSz w:w="12240" w:h="15840"/>
      <w:pgMar w:top="360" w:right="747" w:bottom="361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66727"/>
    <w:multiLevelType w:val="hybridMultilevel"/>
    <w:tmpl w:val="183E5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1F6287"/>
    <w:multiLevelType w:val="hybridMultilevel"/>
    <w:tmpl w:val="45BCB824"/>
    <w:lvl w:ilvl="0" w:tplc="B2CCC0C2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A5AC40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E76519C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144F13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B8E6B2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B182BD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126084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B74716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3FE382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FCC6B5E"/>
    <w:multiLevelType w:val="multilevel"/>
    <w:tmpl w:val="183E58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DC4000"/>
    <w:multiLevelType w:val="hybridMultilevel"/>
    <w:tmpl w:val="BE2AE468"/>
    <w:lvl w:ilvl="0" w:tplc="055037E6">
      <w:numFmt w:val="bullet"/>
      <w:lvlText w:val="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BB2C9E"/>
    <w:multiLevelType w:val="hybridMultilevel"/>
    <w:tmpl w:val="49F805E8"/>
    <w:lvl w:ilvl="0" w:tplc="04090019">
      <w:start w:val="7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DA22AE"/>
    <w:multiLevelType w:val="multilevel"/>
    <w:tmpl w:val="183E58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DC2CC8"/>
    <w:multiLevelType w:val="multilevel"/>
    <w:tmpl w:val="183E58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F850A8"/>
    <w:multiLevelType w:val="hybridMultilevel"/>
    <w:tmpl w:val="109CA8B0"/>
    <w:lvl w:ilvl="0" w:tplc="D51A04D8">
      <w:start w:val="1"/>
      <w:numFmt w:val="decimal"/>
      <w:lvlText w:val="%1."/>
      <w:lvlJc w:val="left"/>
      <w:pPr>
        <w:ind w:left="840" w:hanging="360"/>
        <w:jc w:val="left"/>
      </w:pPr>
      <w:rPr>
        <w:rFonts w:ascii="Arial" w:eastAsia="Arial" w:hAnsi="Arial" w:cs="Arial" w:hint="default"/>
        <w:spacing w:val="-1"/>
        <w:w w:val="94"/>
        <w:sz w:val="20"/>
        <w:szCs w:val="20"/>
      </w:rPr>
    </w:lvl>
    <w:lvl w:ilvl="1" w:tplc="2D88126C">
      <w:numFmt w:val="bullet"/>
      <w:lvlText w:val="•"/>
      <w:lvlJc w:val="left"/>
      <w:pPr>
        <w:ind w:left="1716" w:hanging="360"/>
      </w:pPr>
      <w:rPr>
        <w:rFonts w:hint="default"/>
      </w:rPr>
    </w:lvl>
    <w:lvl w:ilvl="2" w:tplc="226E62F4">
      <w:numFmt w:val="bullet"/>
      <w:lvlText w:val="•"/>
      <w:lvlJc w:val="left"/>
      <w:pPr>
        <w:ind w:left="2592" w:hanging="360"/>
      </w:pPr>
      <w:rPr>
        <w:rFonts w:hint="default"/>
      </w:rPr>
    </w:lvl>
    <w:lvl w:ilvl="3" w:tplc="88EC570E">
      <w:numFmt w:val="bullet"/>
      <w:lvlText w:val="•"/>
      <w:lvlJc w:val="left"/>
      <w:pPr>
        <w:ind w:left="3468" w:hanging="360"/>
      </w:pPr>
      <w:rPr>
        <w:rFonts w:hint="default"/>
      </w:rPr>
    </w:lvl>
    <w:lvl w:ilvl="4" w:tplc="0840FF64">
      <w:numFmt w:val="bullet"/>
      <w:lvlText w:val="•"/>
      <w:lvlJc w:val="left"/>
      <w:pPr>
        <w:ind w:left="4344" w:hanging="360"/>
      </w:pPr>
      <w:rPr>
        <w:rFonts w:hint="default"/>
      </w:rPr>
    </w:lvl>
    <w:lvl w:ilvl="5" w:tplc="5740B010"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ECA64774">
      <w:numFmt w:val="bullet"/>
      <w:lvlText w:val="•"/>
      <w:lvlJc w:val="left"/>
      <w:pPr>
        <w:ind w:left="6096" w:hanging="360"/>
      </w:pPr>
      <w:rPr>
        <w:rFonts w:hint="default"/>
      </w:rPr>
    </w:lvl>
    <w:lvl w:ilvl="7" w:tplc="7C9E36E2">
      <w:numFmt w:val="bullet"/>
      <w:lvlText w:val="•"/>
      <w:lvlJc w:val="left"/>
      <w:pPr>
        <w:ind w:left="6972" w:hanging="360"/>
      </w:pPr>
      <w:rPr>
        <w:rFonts w:hint="default"/>
      </w:rPr>
    </w:lvl>
    <w:lvl w:ilvl="8" w:tplc="C366D72A">
      <w:numFmt w:val="bullet"/>
      <w:lvlText w:val="•"/>
      <w:lvlJc w:val="left"/>
      <w:pPr>
        <w:ind w:left="7848" w:hanging="360"/>
      </w:pPr>
      <w:rPr>
        <w:rFonts w:hint="default"/>
      </w:rPr>
    </w:lvl>
  </w:abstractNum>
  <w:abstractNum w:abstractNumId="8" w15:restartNumberingAfterBreak="0">
    <w:nsid w:val="75477DB5"/>
    <w:multiLevelType w:val="hybridMultilevel"/>
    <w:tmpl w:val="9C34E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LA0NDUxMbOwNLVU0lEKTi0uzszPAykwrAUACN1euSwAAAA="/>
  </w:docVars>
  <w:rsids>
    <w:rsidRoot w:val="00273C26"/>
    <w:rsid w:val="00041350"/>
    <w:rsid w:val="00067A0D"/>
    <w:rsid w:val="00073DA1"/>
    <w:rsid w:val="000C0690"/>
    <w:rsid w:val="000D0C09"/>
    <w:rsid w:val="000E25C8"/>
    <w:rsid w:val="000E73D1"/>
    <w:rsid w:val="0010526E"/>
    <w:rsid w:val="00157D4F"/>
    <w:rsid w:val="00162C1A"/>
    <w:rsid w:val="001A2586"/>
    <w:rsid w:val="00226F80"/>
    <w:rsid w:val="00267FA1"/>
    <w:rsid w:val="00270182"/>
    <w:rsid w:val="00273C26"/>
    <w:rsid w:val="00363061"/>
    <w:rsid w:val="003B1256"/>
    <w:rsid w:val="00404D55"/>
    <w:rsid w:val="004865F2"/>
    <w:rsid w:val="004D5B99"/>
    <w:rsid w:val="004E023E"/>
    <w:rsid w:val="004E258E"/>
    <w:rsid w:val="00522965"/>
    <w:rsid w:val="00577548"/>
    <w:rsid w:val="005A309E"/>
    <w:rsid w:val="005E7FD3"/>
    <w:rsid w:val="0061177F"/>
    <w:rsid w:val="006334E7"/>
    <w:rsid w:val="00643900"/>
    <w:rsid w:val="0064753F"/>
    <w:rsid w:val="006C71E0"/>
    <w:rsid w:val="00733068"/>
    <w:rsid w:val="00804AC7"/>
    <w:rsid w:val="00826012"/>
    <w:rsid w:val="0084574C"/>
    <w:rsid w:val="00886C3C"/>
    <w:rsid w:val="00897E3E"/>
    <w:rsid w:val="008E17B6"/>
    <w:rsid w:val="008F44D8"/>
    <w:rsid w:val="00965797"/>
    <w:rsid w:val="0096661C"/>
    <w:rsid w:val="00A013DA"/>
    <w:rsid w:val="00A16C78"/>
    <w:rsid w:val="00A20F70"/>
    <w:rsid w:val="00A30CCC"/>
    <w:rsid w:val="00AB04E0"/>
    <w:rsid w:val="00AD687C"/>
    <w:rsid w:val="00AE35DC"/>
    <w:rsid w:val="00AF373E"/>
    <w:rsid w:val="00B54033"/>
    <w:rsid w:val="00B622F9"/>
    <w:rsid w:val="00BD6B54"/>
    <w:rsid w:val="00C21961"/>
    <w:rsid w:val="00CC036F"/>
    <w:rsid w:val="00CD4713"/>
    <w:rsid w:val="00CE096A"/>
    <w:rsid w:val="00D16ED5"/>
    <w:rsid w:val="00D5203B"/>
    <w:rsid w:val="00DB2776"/>
    <w:rsid w:val="00DE6D17"/>
    <w:rsid w:val="00E14A1A"/>
    <w:rsid w:val="00E46947"/>
    <w:rsid w:val="00EC48C0"/>
    <w:rsid w:val="00F078B7"/>
    <w:rsid w:val="00F82D6A"/>
    <w:rsid w:val="00FC1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816743"/>
  <w15:docId w15:val="{F14775D0-702E-2E43-8CE0-06BEFD3C1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58" w:line="263" w:lineRule="auto"/>
      <w:ind w:left="10" w:hanging="10"/>
    </w:pPr>
    <w:rPr>
      <w:rFonts w:ascii="Calibri" w:eastAsia="Calibri" w:hAnsi="Calibri" w:cs="Calibri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A30C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0C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5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5F2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89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9A974C1274824886B7C1D7F18C2EF9" ma:contentTypeVersion="11" ma:contentTypeDescription="Create a new document." ma:contentTypeScope="" ma:versionID="5840121d3f065b2bc2df9134cd742c75">
  <xsd:schema xmlns:xsd="http://www.w3.org/2001/XMLSchema" xmlns:xs="http://www.w3.org/2001/XMLSchema" xmlns:p="http://schemas.microsoft.com/office/2006/metadata/properties" xmlns:ns3="4e3ec0a7-1839-4756-abdc-b433067a7f97" targetNamespace="http://schemas.microsoft.com/office/2006/metadata/properties" ma:root="true" ma:fieldsID="3c7a37a6db820360be8d8ce83a83cfd8" ns3:_="">
    <xsd:import namespace="4e3ec0a7-1839-4756-abdc-b433067a7f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ec0a7-1839-4756-abdc-b433067a7f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E1C6BD-10C4-4091-A2A4-12F1F43132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3ec0a7-1839-4756-abdc-b433067a7f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DE3804-3467-4B61-A904-12E621A6336C}">
  <ds:schemaRefs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2006/metadata/properties"/>
    <ds:schemaRef ds:uri="http://purl.org/dc/dcmitype/"/>
    <ds:schemaRef ds:uri="4e3ec0a7-1839-4756-abdc-b433067a7f97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42E7853-E3ED-4A73-AC51-52C04DA1DB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Brown</dc:creator>
  <cp:keywords/>
  <cp:lastModifiedBy>Jarvis, Jennifer</cp:lastModifiedBy>
  <cp:revision>3</cp:revision>
  <cp:lastPrinted>2017-11-17T20:13:00Z</cp:lastPrinted>
  <dcterms:created xsi:type="dcterms:W3CDTF">2023-01-11T16:11:00Z</dcterms:created>
  <dcterms:modified xsi:type="dcterms:W3CDTF">2023-11-29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9A974C1274824886B7C1D7F18C2EF9</vt:lpwstr>
  </property>
</Properties>
</file>